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73156" w14:textId="3ACA7A41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762C600B" w14:textId="77777777" w:rsidR="008C5182" w:rsidRPr="00683345" w:rsidRDefault="00DF5CC7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color w:val="333333"/>
          <w:sz w:val="21"/>
          <w:szCs w:val="21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1F6D81DB" w14:textId="77777777" w:rsidR="00972D76" w:rsidRPr="00683345" w:rsidRDefault="00972D76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Phone: 417-429-7601</w:t>
      </w:r>
      <w:r w:rsid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-</w:t>
      </w: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E-mail: </w:t>
      </w:r>
      <w:r w:rsidR="00B81A4D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kclewis0614@gmail.com</w:t>
      </w:r>
    </w:p>
    <w:p w14:paraId="02027422" w14:textId="10716CAF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032C57A" w14:textId="08301A75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4BD4861A" w14:textId="77777777" w:rsidR="001406CA" w:rsidRPr="001F212A" w:rsidRDefault="001406CA" w:rsidP="001406CA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33296B6A" w14:textId="77777777" w:rsidR="001406CA" w:rsidRPr="0005039F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ular app into a Flask/Vue App, Developed side-by-side with existing app</w:t>
      </w:r>
    </w:p>
    <w:p w14:paraId="570A7E6C" w14:textId="77777777" w:rsidR="001406CA" w:rsidRPr="001E6BB4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1E6BB4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extended existing Django applications and </w:t>
      </w:r>
      <w:r>
        <w:rPr>
          <w:rFonts w:ascii="Goudy Old Style" w:eastAsia="Times New Roman" w:hAnsi="Goudy Old Style"/>
          <w:color w:val="333333"/>
          <w:sz w:val="20"/>
          <w:szCs w:val="20"/>
        </w:rPr>
        <w:t>d</w:t>
      </w:r>
      <w:r w:rsidRPr="001E6BB4">
        <w:rPr>
          <w:rFonts w:ascii="Goudy Old Style" w:eastAsia="Times New Roman" w:hAnsi="Goudy Old Style"/>
          <w:color w:val="333333"/>
          <w:sz w:val="20"/>
          <w:szCs w:val="20"/>
        </w:rPr>
        <w:t>eveloped Python scripts to meet business demands</w:t>
      </w:r>
    </w:p>
    <w:p w14:paraId="48A0E8EC" w14:textId="77777777" w:rsid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Maintained and created servers, networking stacks and ECS</w:t>
      </w:r>
    </w:p>
    <w:p w14:paraId="601490F5" w14:textId="77777777" w:rsid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proofErr w:type="spellStart"/>
      <w:r>
        <w:rPr>
          <w:rFonts w:ascii="Goudy Old Style" w:eastAsia="Times New Roman" w:hAnsi="Goudy Old Style"/>
          <w:color w:val="333333"/>
          <w:sz w:val="20"/>
          <w:szCs w:val="20"/>
        </w:rPr>
        <w:t>Utilised</w:t>
      </w:r>
      <w:proofErr w:type="spellEnd"/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Travis CI to automate testing/validation </w:t>
      </w:r>
    </w:p>
    <w:p w14:paraId="3873C189" w14:textId="7BF81B32" w:rsidR="001406CA" w:rsidRP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Managed Git workflow of several projects</w:t>
      </w:r>
    </w:p>
    <w:p w14:paraId="58C7C76F" w14:textId="2C98F34B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1BFDCEDF" w14:textId="0BDDF1ED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C96D8A7" w14:textId="0349C0DF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2711588A" w14:textId="7D6FB063" w:rsidR="000F765D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40CEBA67" w14:textId="70B3A949" w:rsidR="001E6BB4" w:rsidRPr="00246B59" w:rsidRDefault="001E6BB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ploying applications to AWS</w:t>
      </w:r>
    </w:p>
    <w:p w14:paraId="36CE7BA3" w14:textId="2EFE8824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A69FD6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3F2B0A78" w14:textId="674F9D94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and implemented a self-service reporting tool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13D8451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600A18C0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2C8E00B8" w14:textId="7678AFE4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5EBE5EE5" w14:textId="4764E1FB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484B5F0B" w14:textId="2FAB88F6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w/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10% response rate</w:t>
      </w:r>
      <w:r w:rsidR="001406CA" w:rsidRP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406CA" w:rsidRPr="001F212A">
        <w:rPr>
          <w:rFonts w:ascii="Goudy Old Style" w:eastAsia="Times New Roman" w:hAnsi="Goudy Old Style"/>
          <w:color w:val="333333"/>
          <w:sz w:val="20"/>
          <w:szCs w:val="20"/>
        </w:rPr>
        <w:t>that used JSON config files.</w:t>
      </w:r>
    </w:p>
    <w:p w14:paraId="0E89F966" w14:textId="0C5F7342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5E316DB5" w14:textId="6B6B8FC8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033A63DD" w14:textId="77777777" w:rsidR="001406CA" w:rsidRPr="001406CA" w:rsidRDefault="002529C4" w:rsidP="001406C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DE8027B" w14:textId="7F3A862D" w:rsidR="00972D76" w:rsidRPr="001F212A" w:rsidRDefault="00042773" w:rsidP="001406CA">
      <w:pPr>
        <w:shd w:val="clear" w:color="auto" w:fill="FFFFFF"/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8B42343" w14:textId="5938A036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1B9C7D6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3F343861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481D5845" w14:textId="1AB7F99A" w:rsidR="000F47CE" w:rsidRPr="001E6BB4" w:rsidRDefault="00C37404" w:rsidP="00276CA6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</w:t>
      </w:r>
      <w:r w:rsidR="001E6BB4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/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 w:rsidR="00021700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</w:t>
      </w:r>
      <w:r w:rsidR="001E6BB4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3</w:t>
      </w:r>
      <w:r w:rsidR="00887FAD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5,000 yearly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65A070A7" w14:textId="61C84F15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570E9899" w14:textId="1D05C2AE" w:rsidR="00972D76" w:rsidRPr="00042773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66010EEE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51A6A923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342A97F4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VBA programs to automate </w:t>
      </w:r>
      <w:proofErr w:type="gramStart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ata-mining</w:t>
      </w:r>
      <w:proofErr w:type="gramEnd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data collection to speed up daily performance.</w:t>
      </w:r>
    </w:p>
    <w:p w14:paraId="19F3ECA1" w14:textId="565510BE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3DC99210" w14:textId="5EC701B0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78F544C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e Leukemia and Lymphoma Society as a part of a leadership development program; raised $1700 for the Leukemia and Lymphoma Society.</w:t>
      </w:r>
    </w:p>
    <w:p w14:paraId="0E0C7976" w14:textId="4716AE61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7A798C07" w14:textId="34E063BA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601FCDD6" w14:textId="0F48E740" w:rsidR="00EE0EED" w:rsidRPr="001E6BB4" w:rsidRDefault="00506985" w:rsidP="001E6BB4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3F286B40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0CA74E4B" w14:textId="2CF7CF6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09735723" w14:textId="1CC4AB85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28E27C8F" w14:textId="04AC0209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13D13F30" w14:textId="34B040A4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5D71C19E" w14:textId="7619222B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E5B32">
        <w:rPr>
          <w:rFonts w:ascii="Goudy Old Style" w:eastAsia="Times New Roman" w:hAnsi="Goudy Old Style"/>
          <w:color w:val="333333"/>
          <w:sz w:val="20"/>
          <w:szCs w:val="20"/>
        </w:rPr>
        <w:t>2020</w:t>
      </w:r>
    </w:p>
    <w:p w14:paraId="32B2659E" w14:textId="7E4D0AA6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701DB88A" w14:textId="467BF406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7490D30C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3F3D86C9" w14:textId="51362F8A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+ </w:t>
      </w:r>
      <w:proofErr w:type="spellStart"/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6723DF9C" w14:textId="62FAEB00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66465663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336CF154" w14:textId="1834BBA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7572E36D" w14:textId="6E7E44A8" w:rsidR="004A020A" w:rsidRPr="00D91793" w:rsidRDefault="004A020A" w:rsidP="00D91793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="00D91793"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34E38A28" w14:textId="7D848EE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1837E0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7F82E89E" w14:textId="2A81E851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7F90D51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73D72C66" w14:textId="0370DC10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proofErr w:type="spellStart"/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2EA70540" w14:textId="4E945001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erver Administration (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‘</w:t>
      </w:r>
      <w:proofErr w:type="gram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proofErr w:type="gramEnd"/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’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12, SSRS)</w:t>
      </w:r>
    </w:p>
    <w:p w14:paraId="5881453C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7249F89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064CFBF6" w14:textId="77777777" w:rsidR="00D91793" w:rsidRPr="00D91793" w:rsidRDefault="00C34A4E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PowerBI</w:t>
      </w:r>
      <w:r w:rsidR="00D91793" w:rsidRP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</w:p>
    <w:p w14:paraId="055BA6FD" w14:textId="6EFFDB7A" w:rsidR="00C34A4E" w:rsidRPr="00D91793" w:rsidRDefault="00D91793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WS/Linux Server Admin</w:t>
      </w:r>
      <w:r w:rsidR="00C34A4E" w:rsidRPr="00D91793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DECBCD3" w14:textId="3BCC1B2F" w:rsidR="00D91793" w:rsidRPr="001E6BB4" w:rsidRDefault="00340193" w:rsidP="001E6BB4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2153740A" w14:textId="77777777" w:rsidR="001406CA" w:rsidRDefault="001406CA" w:rsidP="00A92C15">
      <w:pPr>
        <w:shd w:val="clear" w:color="auto" w:fill="FFFFFF"/>
        <w:ind w:firstLine="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</w:pPr>
    </w:p>
    <w:p w14:paraId="13D53670" w14:textId="78384246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</w:t>
      </w:r>
      <w:proofErr w:type="gramStart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1 year</w:t>
      </w:r>
      <w:proofErr w:type="gramEnd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 experience</w:t>
      </w:r>
    </w:p>
    <w:p w14:paraId="1C5F38F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0C186B4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FD7D0E5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357595B8" w14:textId="3CC6AEA2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proofErr w:type="spell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oR</w:t>
      </w:r>
      <w:proofErr w:type="spellEnd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AD817DA" w14:textId="6E14B534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</w:t>
      </w:r>
    </w:p>
    <w:p w14:paraId="30C96E7C" w14:textId="49197842" w:rsidR="00A92C15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</w:t>
      </w:r>
    </w:p>
    <w:p w14:paraId="2922FED0" w14:textId="0D78A013" w:rsidR="000E35DF" w:rsidRDefault="000E35DF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A+ Cert</w:t>
      </w:r>
    </w:p>
    <w:p w14:paraId="67A1B538" w14:textId="2A70566F" w:rsidR="00D91793" w:rsidRPr="00F70AA7" w:rsidRDefault="00D91793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SSIS</w:t>
      </w:r>
    </w:p>
    <w:sectPr w:rsidR="00D91793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E35DF"/>
    <w:rsid w:val="000F47CE"/>
    <w:rsid w:val="000F6702"/>
    <w:rsid w:val="000F765D"/>
    <w:rsid w:val="001406CA"/>
    <w:rsid w:val="00170B92"/>
    <w:rsid w:val="001727AD"/>
    <w:rsid w:val="00182E74"/>
    <w:rsid w:val="001905D8"/>
    <w:rsid w:val="001907EE"/>
    <w:rsid w:val="001A7E21"/>
    <w:rsid w:val="001B28EF"/>
    <w:rsid w:val="001C1ED1"/>
    <w:rsid w:val="001E6BB4"/>
    <w:rsid w:val="001F1E8C"/>
    <w:rsid w:val="001F212A"/>
    <w:rsid w:val="001F419B"/>
    <w:rsid w:val="00203915"/>
    <w:rsid w:val="00246B59"/>
    <w:rsid w:val="002529C4"/>
    <w:rsid w:val="00255407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465F0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91793"/>
    <w:rsid w:val="00DA2D80"/>
    <w:rsid w:val="00DB1C86"/>
    <w:rsid w:val="00DB2E1F"/>
    <w:rsid w:val="00DB6C8A"/>
    <w:rsid w:val="00DC3B14"/>
    <w:rsid w:val="00DD6479"/>
    <w:rsid w:val="00DE5B32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ABAFD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7967B-F105-4DA9-9BDE-E053A1DF8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3</TotalTime>
  <Pages>1</Pages>
  <Words>684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IS Budget Group</dc:creator>
  <cp:lastModifiedBy>Jacrys Talach</cp:lastModifiedBy>
  <cp:revision>8</cp:revision>
  <cp:lastPrinted>2019-04-08T17:41:00Z</cp:lastPrinted>
  <dcterms:created xsi:type="dcterms:W3CDTF">2020-01-17T19:19:00Z</dcterms:created>
  <dcterms:modified xsi:type="dcterms:W3CDTF">2020-09-29T16:21:00Z</dcterms:modified>
</cp:coreProperties>
</file>